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Виктория Игнатен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2824640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325550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486684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6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5597046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7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880861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0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318276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2979261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992473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2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1719411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672211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2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757531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7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иктория Игнатенкова</dc:creator>
  <dc:language>ru-RU</dc:language>
  <cp:keywords/>
  <dcterms:created xsi:type="dcterms:W3CDTF">2025-03-20T11:43:25Z</dcterms:created>
  <dcterms:modified xsi:type="dcterms:W3CDTF">2025-03-20T11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